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r>
        <w:t xml:space="preserve"> </w:t>
      </w:r>
      <w:r>
        <w:t xml:space="preserve">Position,</w:t>
      </w:r>
      <w:r>
        <w:t xml:space="preserve"> </w:t>
      </w:r>
      <w:r>
        <w:t xml:space="preserve">Melbourne,</w:t>
      </w:r>
      <w:r>
        <w:t xml:space="preserve"> </w:t>
      </w:r>
      <w:r>
        <w:t xml:space="preserve">Australia</w:t>
      </w:r>
    </w:p>
    <w:bookmarkStart w:id="20" w:name="X1cc062991f35fc74bac525f3b734fecc455d506"/>
    <w:p>
      <w:pPr>
        <w:pStyle w:val="Heading1"/>
      </w:pPr>
      <w:r>
        <w:t xml:space="preserve">Internship Application Letter: Aspiring Photographer Seeking Opportunity in Melbourne, Australia</w:t>
      </w:r>
    </w:p>
    <w:p>
      <w:pPr>
        <w:pStyle w:val="FirstParagraph"/>
      </w:pPr>
      <w:r>
        <w:t xml:space="preserve">Dear [Hiring Manager Name or "Hiring Team"],</w:t>
      </w:r>
    </w:p>
    <w:p>
      <w:pPr>
        <w:pStyle w:val="BodyText"/>
      </w:pPr>
      <w:r>
        <w:t xml:space="preserve">I am writing to express my enthusiastic interest in the Photography Internship position at [Company Name], as advertised on [Platform where ad was seen - e.g., LinkedIn, company website, Creative Careers Australia]. As a highly motivated and technically skilled aspiring photographer with a deep passion for visual storytelling and a profound connection to the vibrant creative ecosystem of Melbourne, Australia, I am confident that my skills, dedication to artistic growth, and alignment with your studio's vision make me an ideal candidate for this Internship Application Letter opportunity. My commitment to capturing authentic moments through the lens has been honed over [Number] years of dedicated practice within the dynamic cultural landscape of Australia Melbourne.</w:t>
      </w:r>
    </w:p>
    <w:p>
      <w:pPr>
        <w:pStyle w:val="BodyText"/>
      </w:pPr>
      <w:r>
        <w:t xml:space="preserve">My journey as a Photographer began during my undergraduate studies in Visual Arts at RMIT University, where I immersed myself in both traditional and digital photographic techniques. I have consistently sought out projects that allow me to engage deeply with Melbourne's unique character – from documenting the intricate street art adorning the laneways of Fitzroy and Collingwood, to capturing the raw energy of events like Moomba Festival or the Melbourne International Film Festival (MIFF). These experiences weren't just assignments; they were immersive lessons in understanding light, composition, and narrative within a specific Australian urban context. I have developed a strong proficiency in using industry-standard equipment (Canon EOS R5/R6 systems, lighting setups for studio and location work) and editing software (Adobe Lightroom Classic &amp; Photoshop), enabling me to produce high-quality images ready for editorial or commercial use. My portfolio, available at [Link to Online Portfolio], showcases this dedication through a series titled "Melbourne in Transit," which chronicles the city's diverse communities navigating public transport hubs – a project that resonated strongly with local media outlets like *The Age* and *Herald Sun*.</w:t>
      </w:r>
    </w:p>
    <w:p>
      <w:pPr>
        <w:pStyle w:val="BodyText"/>
      </w:pPr>
      <w:r>
        <w:t xml:space="preserve">What truly sets me apart is my understanding of Melbourne as not just a location, but the essential heartbeat of this photographic opportunity. Australia Melbourne is globally recognized for its thriving arts scene, multicultural energy, and unparalleled dedication to visual culture. It’s a city where photography isn't merely an art form; it's integral to documenting identity, fostering community engagement (as seen in initiatives by organisations like the Centre for Contemporary Photography), and driving tourism. I understand that an internship within this specific environment requires more than technical skill; it demands cultural sensitivity, adaptability, and a genuine enthusiasm for contributing to Melbourne’s visual narrative. I thrive on collaborating with diverse teams – whether working alongside event organizers for festival coverage or assisting community-led photo projects – and I am eager to bring this collaborative spirit to your team. My time volunteering with the 'Laneway Project' documenting heritage buildings in Southbank further solidified my commitment to using photography as a tool for connection and preservation within Australia Melbourne's unique urban fabric.</w:t>
      </w:r>
    </w:p>
    <w:p>
      <w:pPr>
        <w:pStyle w:val="BodyText"/>
      </w:pPr>
      <w:r>
        <w:t xml:space="preserve">I have meticulously researched [Company Name] and am deeply impressed by your recent work, particularly [Mention specific project, campaign, or style – e.g., "your stunning series on Melbourne's sustainable food scene published in *Good Food*" or "the innovative approach to commercial portraiture showcased in the 'City of Light' campaign"]. Your studio’s reputation for [Mention specific strength – e.g., 'ethical storytelling', 'innovative use of natural light', 'supporting emerging local talent'] aligns perfectly with my own artistic values and career aspirations. I am particularly eager to learn from your team's expertise in [Mention a specific area relevant to the company, e.g., 'commercial product photography for the Australian fashion industry' or 'documentary work focused on multicultural communities']. This Internship Application Letter represents more than just a stepping stone; it is my dedicated path towards becoming a professional Photographer who can meaningfully contribute to Australia Melbourne's visual legacy.</w:t>
      </w:r>
    </w:p>
    <w:p>
      <w:pPr>
        <w:pStyle w:val="BodyText"/>
      </w:pPr>
      <w:r>
        <w:t xml:space="preserve">My academic background, hands-on experience within the Melbourne photography community, and unwavering passion for the craft have prepared me to be a proactive and valuable asset from day one. I am proficient in all aspects of the photography workflow: pre-production planning (including location scouting across Melbourne suburbs), on-site execution under varying conditions, meticulous post-processing for optimal results, and effective client communication. I am equally comfortable working independently on assignments or as part of a dynamic team environment – a crucial skill in the fast-paced Australian creative industry where deadlines are tight and collaboration is key. I am fully available to commit [Mention availability - e.g., '15-20 hours per week for the upcoming semester' or 'the full duration of the internship from January to June 2024'], and I possess a valid Australian Working Rights (or clearly state eligibility if applicable: "I am eligible for work rights in Australia as a [Student Visa Type/Permanent Resident]"), allowing me to focus entirely on contributing without logistical constraints.</w:t>
      </w:r>
    </w:p>
    <w:p>
      <w:pPr>
        <w:pStyle w:val="BodyText"/>
      </w:pPr>
      <w:r>
        <w:t xml:space="preserve">As an individual deeply invested in the artistic and professional growth of Melbourne’s photography scene, I am not merely seeking an internship; I am actively seeking the specific environment that [Company Name] cultivates. I am eager to absorb knowledge from your experienced team, contribute fresh perspectives rooted in my local understanding of Australia Melbourne's visual culture, and develop skills that will allow me to grow into a respected Photographer capable of making meaningful contributions. My portfolio demonstrates not just technical competence, but a growing voice and perspective – qualities I believe are essential for success in the competitive yet supportive Australian photography market.</w:t>
      </w:r>
    </w:p>
    <w:p>
      <w:pPr>
        <w:pStyle w:val="BodyText"/>
      </w:pPr>
      <w:r>
        <w:t xml:space="preserve">Thank you for considering my Internship Application Letter for the Photographer position at [Company Name]. I have attached my resume and portfolio link for your review. I am incredibly excited about the possibility of contributing to your team and learning from Melbourne’s esteemed creative community. I am available at your earliest convenience for an interview, either in person in Melbourne or via video call, and can be reached by email at [Your Email Address] or phone at [Your Phone Number]. I look forward to the opportunity to discuss how my skills and enthusiasm can benefit [Company Name] as we continue to shape the visual story of Australia Melbourne together.</w:t>
      </w:r>
    </w:p>
    <w:p>
      <w:pPr>
        <w:pStyle w:val="BodyText"/>
      </w:pPr>
      <w:r>
        <w:t xml:space="preserve">Sincerely,</w:t>
      </w:r>
    </w:p>
    <w:p>
      <w:pPr>
        <w:pStyle w:val="BodyText"/>
      </w:pPr>
      <w:r>
        <w:t xml:space="preserve">[Your Full Name]</w:t>
      </w:r>
    </w:p>
    <w:p>
      <w:pPr>
        <w:pStyle w:val="BodyText"/>
      </w:pPr>
      <w:r>
        <w:t xml:space="preserve">[Your Phone Number]</w:t>
      </w:r>
    </w:p>
    <w:p>
      <w:pPr>
        <w:pStyle w:val="BodyText"/>
      </w:pPr>
      <w:r>
        <w:t xml:space="preserve">[Your Email Address]</w:t>
      </w:r>
    </w:p>
    <w:p>
      <w:pPr>
        <w:pStyle w:val="BodyText"/>
      </w:pPr>
      <w:r>
        <w:t xml:space="preserve">LinkedIn Profile: [Optional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 Position, Melbourne, Australia</dc:title>
  <dc:creator/>
  <cp:keywords/>
  <dcterms:created xsi:type="dcterms:W3CDTF">2026-07-21T13:05:39Z</dcterms:created>
  <dcterms:modified xsi:type="dcterms:W3CDTF">2026-07-21T13:05:39Z</dcterms:modified>
</cp:coreProperties>
</file>

<file path=docProps/custom.xml><?xml version="1.0" encoding="utf-8"?>
<Properties xmlns="http://schemas.openxmlformats.org/officeDocument/2006/custom-properties" xmlns:vt="http://schemas.openxmlformats.org/officeDocument/2006/docPropsVTypes"/>
</file>